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6cd9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ff8d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10T00:24:49Z</dcterms:created>
  <dcterms:modified xsi:type="dcterms:W3CDTF">2022-05-10T00:24:49Z</dcterms:modified>
</cp:coreProperties>
</file>